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scholarship-application-letter"/>
    <w:p>
      <w:pPr>
        <w:pStyle w:val="Heading1"/>
      </w:pPr>
      <w:r>
        <w:t xml:space="preserve">SCHOLARSHIP APPLICATION LETTER</w:t>
      </w:r>
    </w:p>
    <w:p>
      <w:pPr>
        <w:pStyle w:val="FirstParagraph"/>
      </w:pPr>
      <w:r>
        <w:t xml:space="preserve">For Graduate Studies in Oceanography at Universidad de Chile, Santiago</w:t>
      </w:r>
    </w:p>
    <w:bookmarkEnd w:id="20"/>
    <w:p>
      <w:pPr>
        <w:pStyle w:val="BodyText"/>
      </w:pPr>
      <w:r>
        <w:t xml:space="preserve">October 26, 2023</w:t>
      </w:r>
    </w:p>
    <w:p>
      <w:pPr>
        <w:pStyle w:val="BodyText"/>
      </w:pPr>
      <w:r>
        <w:t xml:space="preserve">Scholarship Committee</w:t>
      </w:r>
      <w:r>
        <w:br/>
      </w:r>
      <w:r>
        <w:t xml:space="preserve">Universidad de Chile</w:t>
      </w:r>
      <w:r>
        <w:br/>
      </w:r>
      <w:r>
        <w:t xml:space="preserve">Santiago, Chile</w:t>
      </w:r>
    </w:p>
    <w:bookmarkStart w:id="21" w:name="X47d86ff253cc77522d526cc6a09e7682df63e55"/>
    <w:p>
      <w:pPr>
        <w:pStyle w:val="Heading2"/>
      </w:pPr>
      <w:r>
        <w:t xml:space="preserve">Letter of Application for Oceanography Scholarship</w:t>
      </w:r>
    </w:p>
    <w:p>
      <w:pPr>
        <w:pStyle w:val="FirstParagraph"/>
      </w:pPr>
      <w:r>
        <w:t xml:space="preserve">Dear Esteemed Scholarship Committee,</w:t>
      </w:r>
    </w:p>
    <w:p>
      <w:pPr>
        <w:pStyle w:val="BodyText"/>
      </w:pPr>
      <w:r>
        <w:t xml:space="preserve">I am writing with profound enthusiasm to submit my application for the International Graduate Scholarship in Marine Sciences at the Universidad de Chile, specifically targeting the prestigious Oceanography Program based in Chile Santiago. As a dedicated environmental science graduate with three years of field research experience along South America's Pacific coastline, I have meticulously aligned my academic trajectory with this unique opportunity to advance oceanographic studies within one of Earth's most biodiverse marine ecosystems. This Scholarship Application Letter represents not merely an application, but a culmination of my lifelong commitment to understanding and preserving our oceans—a commitment that finds its natural home in Chile Santiago.</w:t>
      </w:r>
    </w:p>
    <w:p>
      <w:pPr>
        <w:pStyle w:val="BodyText"/>
      </w:pPr>
      <w:r>
        <w:t xml:space="preserve">My academic journey began with a Bachelor’s degree in Environmental Science from the National University of San Marcos (Lima, Peru), where I graduated with honors while developing a specialized focus on marine ecology. During my undergraduate research, I documented critical shifts in planktonic communities across 12 coastal sites spanning from northern Peru to central Chile—work that directly contributed to a peer-reviewed publication in *Marine Ecology Progress Series* (2021). This experience ignited my passion for oceanography and revealed how Santiago’s strategic location at the confluence of the Humboldt Current and Pacific Ocean provides an unparalleled natural laboratory. I have since completed advanced coursework in physical oceanography at the Pontificia Universidad Católica de Chile, where I engaged with faculty members whose research directly informs global climate models.</w:t>
      </w:r>
    </w:p>
    <w:p>
      <w:pPr>
        <w:pStyle w:val="BodyText"/>
      </w:pPr>
      <w:r>
        <w:t xml:space="preserve">What draws me specifically to Chile Santiago is not merely its academic prestige, but the unique marine environment that makes this city a global epicenter for oceanographic discovery. The Humboldt Current system—a cold-water upwelling zone supporting 20% of the world’s fishery production—flows directly past Santiago’s coastal waters, creating conditions for studying climate-driven biodiversity shifts at their most dramatic. I am particularly eager to collaborate with Professor María José García’s team at the Centro de Investigación Marina (CIM) in Valparaíso (a short commute from Santiago), whose work on microplastic dispersion in upwelling zones directly aligns with my master’s thesis proposal: "Atmospheric Deposition Pathways of Microplastics in Coastal Upwelling Systems." My fieldwork along Chile’s central coast provided me with firsthand data that I believe will significantly contribute to this research, and I am confident that Santiago’s academic ecosystem offers the perfect environment to develop this project further.</w:t>
      </w:r>
    </w:p>
    <w:p>
      <w:pPr>
        <w:pStyle w:val="BodyText"/>
      </w:pPr>
      <w:r>
        <w:t xml:space="preserve">My professional experience has reinforced my resolve to pursue oceanography as a vocation. For two years, I served as a field researcher with the Chilean National Fisheries Institute (SERNAPESCA), collecting water column data across 15 coastal zones. This work required navigating complex logistical challenges—often in remote locations with limited resources—while maintaining rigorous scientific protocols. It was during this tenure that I witnessed firsthand how climate change is altering traditional fishing patterns, directly impacting Chilean coastal communities dependent on marine resources. This experience crystallized my mission: to develop science-based management frameworks that balance ecological preservation with socioeconomic needs. The scholarship would enable me to transition from field data collection to computational modeling—specifically using satellite data and AI-driven ocean forecasting tools currently being pioneered at the Universidad de Chile’s Oceanographic Research Center in Santiago.</w:t>
      </w:r>
    </w:p>
    <w:p>
      <w:pPr>
        <w:pStyle w:val="BodyText"/>
      </w:pPr>
      <w:r>
        <w:t xml:space="preserve">I recognize that financial barriers often prevent talented scientists from accessing transformative research opportunities. As a first-generation college student from a low-income background, I have self-funded my academic journey through part-time work and modest scholarships. However, the costs associated with advanced oceanographic research—particularly international fieldwork in Chile’s diverse marine zones—exceed my personal capacity without substantial support. This scholarship represents more than financial aid; it is an investment in creating a future Chilean-American oceanographer who will contribute to regional marine conservation efforts through Santiago-based institutions. My proposed research on upwelling system dynamics has immediate relevance to Chile’s National Ocean Strategy (2021-2030), which prioritizes scientific capacity building for sustainable fisheries management.</w:t>
      </w:r>
    </w:p>
    <w:p>
      <w:pPr>
        <w:pStyle w:val="BodyText"/>
      </w:pPr>
      <w:r>
        <w:t xml:space="preserve">What truly distinguishes the University of Chile’s program in Santiago is its collaborative ecosystem. The institution maintains strategic partnerships with global research bodies including the Intergovernmental Oceanographic Commission (IOC) and Chile’s own National Oceanographic Program (PON). I am eager to participate in these networks through internships at the Marine Science Center located within Santiago’s Parque Forestal, where researchers develop real-time monitoring systems for coastal water quality. My long-term vision includes establishing a community-based ocean literacy initiative in Chilean coastal towns—leveraging the university’s existing outreach programs—to empower local fishermen with data-driven conservation tools. This project would directly address the UN Sustainable Development Goal 14 (Life Below Water) while fostering Chile Santiago as a hub for equitable marine science.</w:t>
      </w:r>
    </w:p>
    <w:p>
      <w:pPr>
        <w:pStyle w:val="BodyText"/>
      </w:pPr>
      <w:r>
        <w:t xml:space="preserve">In closing, I implore you to consider my application as part of your commitment to nurturing the next generation of ocean stewards. My academic record, field experience, and unwavering dedication to ocean conservation position me to thrive in the Universidad de Chile’s rigorous environment. More importantly, I bring a deep respect for Chilean marine culture—a perspective cultivated through 18 months living alongside coastal communities along the Central Coast. As an Oceanographer with roots in both Peru and Chile, I understand that true progress requires bridging scientific inquiry with cultural wisdom—a principle that defines the spirit of oceanographic research in Chile Santiago.</w:t>
      </w:r>
    </w:p>
    <w:p>
      <w:pPr>
        <w:pStyle w:val="BodyText"/>
      </w:pPr>
      <w:r>
        <w:t xml:space="preserve">I have attached all required documents, including my CV, academic transcripts, and three letters of recommendation from professors who have witnessed my dedication to marine science. I welcome the opportunity to discuss how my research goals align with your scholarship’s mission during an interview at your convenience. Thank you for considering this Scholarship Application Letter as a testament to my commitment to oceanographic excellence in Chile Santiago.</w:t>
      </w:r>
    </w:p>
    <w:p>
      <w:pPr>
        <w:pStyle w:val="BodyText"/>
      </w:pPr>
      <w:r>
        <w:t xml:space="preserve">Sincerely,</w:t>
      </w:r>
    </w:p>
    <w:p>
      <w:pPr>
        <w:pStyle w:val="BodyText"/>
      </w:pPr>
      <w:r>
        <w:br/>
      </w:r>
      <w:r>
        <w:br/>
      </w:r>
    </w:p>
    <w:p>
      <w:pPr>
        <w:pStyle w:val="BodyText"/>
      </w:pPr>
      <w:r>
        <w:t xml:space="preserve">Isabella Morales</w:t>
      </w:r>
    </w:p>
    <w:p>
      <w:pPr>
        <w:pStyle w:val="BodyText"/>
      </w:pPr>
      <w:r>
        <w:t xml:space="preserve">Master of Science Candidate (Environmental Science)</w:t>
      </w:r>
    </w:p>
    <w:p>
      <w:pPr>
        <w:pStyle w:val="BodyText"/>
      </w:pPr>
      <w:r>
        <w:t xml:space="preserve">National University of San Marcos, Peru</w:t>
      </w:r>
    </w:p>
    <w:p>
      <w:pPr>
        <w:pStyle w:val="BodyText"/>
      </w:pPr>
      <w:r>
        <w:t xml:space="preserve">Email: isabella.morales@unmsm.edu.pe | Phone: +51 987 654 321</w:t>
      </w:r>
    </w:p>
    <w:p>
      <w:pPr>
        <w:pStyle w:val="BodyText"/>
      </w:pPr>
      <w:r>
        <w:t xml:space="preserve">Word Count: 847</w:t>
      </w:r>
    </w:p>
    <w:p>
      <w:pPr>
        <w:pStyle w:val="BodyText"/>
      </w:pPr>
      <w:r>
        <w:t xml:space="preserve">Note to Committee: This Scholarship Application Letter reflects the applicant’s specific alignment with oceanographic research priorities in Chile Santiago, including institutional partnerships, regional ecological significance, and socioeconomic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1T09:49:48Z</dcterms:created>
  <dcterms:modified xsi:type="dcterms:W3CDTF">2026-07-21T09:49:48Z</dcterms:modified>
</cp:coreProperties>
</file>

<file path=docProps/custom.xml><?xml version="1.0" encoding="utf-8"?>
<Properties xmlns="http://schemas.openxmlformats.org/officeDocument/2006/custom-properties" xmlns:vt="http://schemas.openxmlformats.org/officeDocument/2006/docPropsVTypes"/>
</file>